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3320715" cy="510138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4437246" cy="1174282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Аналогично создал второго пользователя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437246" cy="1289785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Добавил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4158113" cy="356134"/>
            <wp:effectExtent b="0" l="0" r="0" t="0"/>
            <wp:docPr descr="Добавление пользователя  в группу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двух пользователей на двух разных консолях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3714875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ход в систему для двух пользователей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 </w:t>
      </w:r>
      <w:r>
        <w:t xml:space="preserve">определил директории, в которых я нахожусь. Они совпадают с приглашением командной строки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3636818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Уточнил имена своих пользователей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7</w:t>
      </w:r>
      <w:r>
        <w:t xml:space="preserve">), их группы, кто входит в них и к каким группам принадлежат они сами, а также определил команд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в какие группы входят пользовател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3647359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точнение имени пользователей</w:t>
      </w:r>
    </w:p>
    <w:p>
      <w:pPr>
        <w:pStyle w:val="CaptionedFigure"/>
      </w:pPr>
      <w:bookmarkStart w:id="37" w:name="fig:008"/>
      <w:r>
        <w:drawing>
          <wp:inline>
            <wp:extent cx="5334000" cy="3685180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вывод команды</w:t>
      </w:r>
      <w:r>
        <w:t xml:space="preserve"> 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9</w:t>
      </w:r>
      <w:r>
        <w:t xml:space="preserve">). Группы совпадают, однако при вывод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объемнее.</w:t>
      </w:r>
    </w:p>
    <w:p>
      <w:pPr>
        <w:pStyle w:val="CaptionedFigure"/>
      </w:pPr>
      <w:bookmarkStart w:id="39" w:name="fig:009"/>
      <w:r>
        <w:drawing>
          <wp:inline>
            <wp:extent cx="5334000" cy="3709024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t xml:space="preserve">. Просмотрел файл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, 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843305"/>
            <wp:effectExtent b="0" l="0" r="0" t="0"/>
            <wp:docPr descr="Сравнение полученной информации (часть 1)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равнение полученной информации (часть 1)</w:t>
      </w:r>
    </w:p>
    <w:p>
      <w:pPr>
        <w:pStyle w:val="CaptionedFigure"/>
      </w:pPr>
      <w:bookmarkStart w:id="43" w:name="fig:011"/>
      <w:r>
        <w:drawing>
          <wp:inline>
            <wp:extent cx="5334000" cy="3881214"/>
            <wp:effectExtent b="0" l="0" r="0" t="0"/>
            <wp:docPr descr="Сравнение полученной информации (часть 2)" title="" id="1" name="Picture"/>
            <a:graphic>
              <a:graphicData uri="http://schemas.openxmlformats.org/drawingml/2006/picture">
                <pic:pic>
                  <pic:nvPicPr>
                    <pic:cNvPr descr="image/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равнение полученной информации (часть 2)</w:t>
      </w:r>
    </w:p>
    <w:p>
      <w:pPr>
        <w:pStyle w:val="BodyText"/>
      </w:pPr>
      <w:r>
        <w:t xml:space="preserve">Как видно из рисунка, информация об имени пользователя совпадает с полученной ранее информацией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1935158"/>
            <wp:effectExtent b="0" l="0" r="0" t="0"/>
            <wp:docPr descr="Регистрация пользователя  в группе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гистрация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t xml:space="preserve">, разрешив все действия для пользователей группы,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5334000" cy="1830294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. Проверил это действие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3655568"/>
            <wp:effectExtent b="0" l="0" r="0" t="0"/>
            <wp:docPr descr="Снятие всех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всех атрибутов с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, входящих в группу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BodyText"/>
      </w:pPr>
      <w:r>
        <w:t xml:space="preserve">По сравнению с таблицей из предыдущей лабораторной работой, в которой рассматривались права доступа владельца, таблица 3.2 не везде имеет права на запись, чтени и изменение атрибутов файлов. Это объясняется тем, что в данной работе рассматривались права доступа для группы, к которой принадлежат владельцы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ман Владимирович Иванов</dc:creator>
  <dc:language>ru-RU</dc:language>
  <cp:keywords/>
  <dcterms:created xsi:type="dcterms:W3CDTF">2021-10-15T20:32:25Z</dcterms:created>
  <dcterms:modified xsi:type="dcterms:W3CDTF">2021-10-15T2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